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Australia</w:t>
      </w:r>
      <w:r>
        <w:t xml:space="preserve"> </w:t>
      </w:r>
      <w:r>
        <w:t xml:space="preserve">Brisbane</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Performing Arts Foundation Australia</w:t>
      </w:r>
      <w:r>
        <w:br/>
      </w:r>
      <w:r>
        <w:t xml:space="preserve">Brisbane Arts Precinct</w:t>
      </w:r>
      <w:r>
        <w:br/>
      </w:r>
      <w:r>
        <w:t xml:space="preserve">Brisbane, Queensland 4000</w:t>
      </w:r>
    </w:p>
    <w:bookmarkStart w:id="20" w:name="Xb79e6f1065c0bd24be67c7d8f20ea8074f3299c"/>
    <w:p>
      <w:pPr>
        <w:pStyle w:val="Heading2"/>
      </w:pPr>
      <w:r>
        <w:t xml:space="preserve">Subject: Scholarship Application for Advanced Acting Program at Griffith University, Australia Brisbane</w:t>
      </w:r>
    </w:p>
    <w:p>
      <w:pPr>
        <w:pStyle w:val="FirstParagraph"/>
      </w:pPr>
      <w:r>
        <w:t xml:space="preserve">Dear Scholarship Committee,</w:t>
      </w:r>
    </w:p>
    <w:p>
      <w:pPr>
        <w:pStyle w:val="BodyText"/>
      </w:pPr>
      <w:r>
        <w:t xml:space="preserve">It is with profound enthusiasm and unwavering dedication that I submit my Scholarship Application Letter for the prestigious Performing Arts Foundation Australia scholarship program. As an emerging Actor with a decade of intensive training across international stages, I am submitting this application not merely as a request for financial support, but as a heartfelt commitment to my artistic journey in the vibrant cultural hub of Australia Brisbane. The opportunity to refine my craft within Brisbane's world-class theatrical ecosystem represents the pivotal step toward realizing my professional ambitions as an Actor on both national and global stages.</w:t>
      </w:r>
    </w:p>
    <w:p>
      <w:pPr>
        <w:pStyle w:val="BodyText"/>
      </w:pPr>
      <w:r>
        <w:t xml:space="preserve">My acting journey began at age 14 with community theater productions in my hometown of London, where I quickly discovered that the transformative power of storytelling through performance was not just a passion but a calling. Over the past ten years, I have honed my craft through rigorous training at the prestigious Royal Academy of Dramatic Art (RADA) in London, followed by acclaimed roles in West End productions including "The Glass Menagerie" and "Othello." However, my artistic evolution demands expansion beyond traditional European frameworks. I recognize that Australia's unique cultural landscape—particularly Brisbane's thriving creative community—offers an irreplaceable environment for an Actor to develop a globally resonant voice. The city’s fusion of Indigenous storytelling traditions, contemporary Australian narratives, and international influences provides the perfect crucible for my artistic growth.</w:t>
      </w:r>
    </w:p>
    <w:p>
      <w:pPr>
        <w:pStyle w:val="BodyText"/>
      </w:pPr>
      <w:r>
        <w:t xml:space="preserve">It was during my research into global acting destinations that I discovered Brisbane’s exceptional offerings. The Queensland University of Technology (QUT) Creative Industries campus and Griffith University’s National Institute of Dramatic Art (NIDA) branch in Brisbane are not merely institutions—they are incubators for the next generation of theatrical visionaries. What sets Australia Brisbane apart is its profound commitment to nurturing Actor-artists who engage with socially relevant themes. I am particularly drawn to Griffith University’s "Contemporary Performance Practices" program, which integrates physical theater techniques with digital storytelling—a methodology that aligns perfectly with my ongoing exploration of immersive narrative forms. This scholarship would be the critical enabler for me to access these specialized resources while simultaneously contributing fresh perspectives as an international Actor within Brisbane’s artistic ecosystem.</w:t>
      </w:r>
    </w:p>
    <w:p>
      <w:pPr>
        <w:pStyle w:val="BodyText"/>
      </w:pPr>
      <w:r>
        <w:t xml:space="preserve">My previous work has consistently demonstrated a commitment to authentic character embodiment and cross-cultural storytelling. In 2023, I co-created "Echoes of Home," a multimedia production exploring the immigrant experience through the lens of my own family history, which was performed at London’s Battersea Arts Centre. This project required me to collaborate with Indigenous Australian artists during a residency in Sydney—a transformative experience that deepened my understanding of narrative sovereignty and cultural respect. I witnessed firsthand how Brisbane-based initiatives like Queensland Theatre’s "Indigenous Performance Program" are shaping contemporary storytelling, and I am eager to contribute to this legacy as an Actor-in-residence at NIDA Brisbane. My application is not simply about personal gain; it is about becoming an active participant in Australia’s evolving theatrical dialogue.</w:t>
      </w:r>
    </w:p>
    <w:p>
      <w:pPr>
        <w:pStyle w:val="BodyText"/>
      </w:pPr>
      <w:r>
        <w:t xml:space="preserve">The financial barrier of relocating for advanced training has been the most significant obstacle in my path. While I have secured partial funding through regional theater grants, the full cost of tuition, accommodation, and rehearsal space fees remains prohibitive without scholarship support. This Scholarship Application Letter represents more than a request for funds—it is a promise to maximize every resource provided through dedicated community engagement. I propose to collaborate with Brisbane’s local theater companies on free workshops for underprivileged youth while studying, thereby fulfilling the Foundation’s mission of fostering arts accessibility. As an Actor deeply invested in social impact, I have already developed partnerships with Brisbane-based organizations like "Theatre for a New Generation," and my presence would strengthen these initiatives.</w:t>
      </w:r>
    </w:p>
    <w:p>
      <w:pPr>
        <w:pStyle w:val="BodyText"/>
      </w:pPr>
      <w:r>
        <w:t xml:space="preserve">My professional vision extends beyond immediate training. Within five years, I aim to establish a Brisbane-based theater collective specializing in cross-cultural adaptations of global classics—works that bridge Indigenous Australian narratives with international literary traditions. This model mirrors the successful approach of companies like "Bangarra Dance Theatre" and "Queensland Shakespeare Ensemble," which have redefined Australian storytelling on world stages. My studies in Australia Brisbane would provide the technical mastery and cultural context necessary to develop this vision, while simultaneously positioning me as a versatile Actor capable of securing roles across ABC Television’s drama productions, Melbourne Theatre Company collaborations, and international film festivals.</w:t>
      </w:r>
    </w:p>
    <w:p>
      <w:pPr>
        <w:pStyle w:val="BodyText"/>
      </w:pPr>
      <w:r>
        <w:t xml:space="preserve">What distinguishes my application is not just my artistic trajectory but my profound respect for the unique cultural significance of Australia Brisbane. I have studied Brisbane’s theatrical history—from the pioneering work of Dorothy Hewett to contemporary innovators like Wesley Enoch—and understand that this city’s creative spirit thrives on collaboration, not competition. As an Actor, I am committed to embodying this ethos through active participation in workshops at The Bayside Theatre and mentorship programs at the Queensland Performing Arts Centre. I will document my journey through a public-facing blog ("Brisbane Canvas"), sharing insights about Australian acting techniques with global peers—a gesture that aligns with the Foundation’s values of artistic transparency.</w:t>
      </w:r>
    </w:p>
    <w:p>
      <w:pPr>
        <w:pStyle w:val="BodyText"/>
      </w:pPr>
      <w:r>
        <w:t xml:space="preserve">My journey as an Actor has taught me that true artistry flourishes where tradition meets innovation, and Australia Brisbane offers the ideal confluence of these elements. I have already begun researching Queensland’s Indigenous performance traditions through resources like the Aboriginal Cultural Heritage Act 2003, demonstrating my commitment to respectful artistic integration. The Performing Arts Foundation Australia’s scholarship is not merely funding for my education—it is an investment in a future Actor who will contribute meaningfully to Brisbane’s cultural identity while carrying Australian stories to international audiences.</w:t>
      </w:r>
    </w:p>
    <w:p>
      <w:pPr>
        <w:pStyle w:val="BodyText"/>
      </w:pPr>
      <w:r>
        <w:t xml:space="preserve">As I prepare this Scholarship Application Letter, I reflect on a transformative moment during my Sydney residency: sitting in the QPAC studio as a young actor from London, realizing that Brisbane isn’t just a city on a map—it’s the beating heart of Australia’s theatrical renaissance. This scholarship would allow me to become part of that heartbeat. I am ready to bring my passion, discipline, and cross-cultural perspective to Brisbane’s stages with the dedication required by every Actor who has ever stepped into the spotlight.</w:t>
      </w:r>
    </w:p>
    <w:p>
      <w:pPr>
        <w:pStyle w:val="BodyText"/>
      </w:pPr>
      <w:r>
        <w:t xml:space="preserve">Thank you for considering my application. I welcome the opportunity to discuss how my artistic vision aligns with your mission at a convenient time. My resume and portfolio are available upon request, and I am prepared to provide additional references from directors at RADA, London’s National Theatre, and Brisbane-based collaborators.</w:t>
      </w:r>
    </w:p>
    <w:p>
      <w:pPr>
        <w:pStyle w:val="BodyText"/>
      </w:pPr>
      <w:r>
        <w:t xml:space="preserve">Sincerely,</w:t>
      </w:r>
    </w:p>
    <w:p>
      <w:pPr>
        <w:pStyle w:val="BodyText"/>
      </w:pPr>
      <w:r>
        <w:rPr>
          <w:bCs/>
          <w:b/>
        </w:rPr>
        <w:t xml:space="preserve">[Your Full Name]</w:t>
      </w:r>
      <w:r>
        <w:br/>
      </w:r>
      <w:r>
        <w:t xml:space="preserve">Aspiring Actor | Cultural Storyteller</w:t>
      </w:r>
      <w:r>
        <w:br/>
      </w:r>
      <w:r>
        <w:t xml:space="preserve">[Optional: Professional Website/Portfolio Lin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Australia Brisbane</dc:title>
  <dc:creator/>
  <dc:language>en</dc:language>
  <cp:keywords/>
  <dcterms:created xsi:type="dcterms:W3CDTF">2025-12-10T11:42:13Z</dcterms:created>
  <dcterms:modified xsi:type="dcterms:W3CDTF">2025-12-10T11:42:13Z</dcterms:modified>
</cp:coreProperties>
</file>

<file path=docProps/custom.xml><?xml version="1.0" encoding="utf-8"?>
<Properties xmlns="http://schemas.openxmlformats.org/officeDocument/2006/custom-properties" xmlns:vt="http://schemas.openxmlformats.org/officeDocument/2006/docPropsVTypes"/>
</file>